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mma Nygaar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mm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ygaar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0 Washington Ave,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mma.nygaard0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12997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teel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6/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abe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5/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